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47AA4" w14:textId="0087F430" w:rsidR="00F4086E" w:rsidRPr="000A021A" w:rsidRDefault="00201EA3" w:rsidP="000A021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pproach 1: </w:t>
      </w:r>
      <w:r w:rsidR="000A021A" w:rsidRPr="000A021A">
        <w:rPr>
          <w:b/>
          <w:bCs/>
          <w:sz w:val="24"/>
          <w:szCs w:val="24"/>
        </w:rPr>
        <w:t>Single Trail EEG Classification</w:t>
      </w:r>
      <w:r w:rsidR="000B30F3">
        <w:rPr>
          <w:b/>
          <w:bCs/>
          <w:sz w:val="24"/>
          <w:szCs w:val="24"/>
        </w:rPr>
        <w:t xml:space="preserve"> – 70 features</w:t>
      </w:r>
    </w:p>
    <w:p w14:paraId="5F3BCBB1" w14:textId="14023180" w:rsidR="000A021A" w:rsidRPr="000A021A" w:rsidRDefault="000A021A" w:rsidP="000A021A"/>
    <w:p w14:paraId="6540B8FB" w14:textId="44946596" w:rsidR="000A021A" w:rsidRDefault="00737589" w:rsidP="000A021A">
      <w:r>
        <w:t>Thet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9C7D0F" w14:paraId="5D00947F" w14:textId="39855892" w:rsidTr="009C7D0F">
        <w:tc>
          <w:tcPr>
            <w:tcW w:w="380" w:type="dxa"/>
            <w:vMerge w:val="restart"/>
            <w:vAlign w:val="center"/>
          </w:tcPr>
          <w:p w14:paraId="5D05C417" w14:textId="5687C157" w:rsidR="009C7D0F" w:rsidRDefault="009C7D0F" w:rsidP="009C7D0F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651CB8BC" w14:textId="58695C46" w:rsidR="009C7D0F" w:rsidRDefault="009C7D0F" w:rsidP="009C7D0F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6FD16FEB" w14:textId="514B5EB7" w:rsidR="009C7D0F" w:rsidRDefault="009C7D0F" w:rsidP="009C7D0F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4BA3A59E" w14:textId="7F47E003" w:rsidR="009C7D0F" w:rsidRDefault="009C7D0F" w:rsidP="009C7D0F">
            <w:pPr>
              <w:jc w:val="center"/>
            </w:pPr>
            <w:r>
              <w:t>-1 to 1 Feature Normalization</w:t>
            </w:r>
          </w:p>
        </w:tc>
      </w:tr>
      <w:tr w:rsidR="009C7D0F" w14:paraId="349884B6" w14:textId="60156A4D" w:rsidTr="009C7D0F">
        <w:tc>
          <w:tcPr>
            <w:tcW w:w="380" w:type="dxa"/>
            <w:vMerge/>
            <w:vAlign w:val="center"/>
          </w:tcPr>
          <w:p w14:paraId="67065BD8" w14:textId="77777777" w:rsidR="009C7D0F" w:rsidRDefault="009C7D0F" w:rsidP="009C7D0F">
            <w:pPr>
              <w:jc w:val="center"/>
            </w:pPr>
          </w:p>
        </w:tc>
        <w:tc>
          <w:tcPr>
            <w:tcW w:w="1223" w:type="dxa"/>
            <w:vAlign w:val="center"/>
          </w:tcPr>
          <w:p w14:paraId="02F22962" w14:textId="41409E51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1F2A4682" w14:textId="217A8A6B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3DF9BA8" w14:textId="4C2C3EBB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24634FE1" w14:textId="586F61BA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10FC2808" w14:textId="383C785D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309BE5E3" w14:textId="02E2503F" w:rsidR="009C7D0F" w:rsidRDefault="009C7D0F" w:rsidP="009C7D0F">
            <w:pPr>
              <w:jc w:val="center"/>
            </w:pPr>
            <w:r>
              <w:t>Channels</w:t>
            </w:r>
          </w:p>
        </w:tc>
      </w:tr>
      <w:tr w:rsidR="009C7D0F" w14:paraId="704A93E4" w14:textId="67CF0E1A" w:rsidTr="009C7D0F">
        <w:trPr>
          <w:trHeight w:val="1025"/>
        </w:trPr>
        <w:tc>
          <w:tcPr>
            <w:tcW w:w="380" w:type="dxa"/>
            <w:vAlign w:val="center"/>
          </w:tcPr>
          <w:p w14:paraId="2FA2BE17" w14:textId="31111A8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7A4DAE97" w14:textId="79FE662D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0521079 0.50497686 0.50430402 0.50181098 0.50158499]</w:t>
            </w:r>
          </w:p>
        </w:tc>
        <w:tc>
          <w:tcPr>
            <w:tcW w:w="1717" w:type="dxa"/>
            <w:vAlign w:val="center"/>
          </w:tcPr>
          <w:p w14:paraId="3B74B82D" w14:textId="0D67F68A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, 49, 50, 54, 53</w:t>
            </w:r>
          </w:p>
          <w:p w14:paraId="112FCA9F" w14:textId="36142E49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167" w:type="dxa"/>
            <w:vAlign w:val="center"/>
          </w:tcPr>
          <w:p w14:paraId="2340E8E7" w14:textId="7E744636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196594 0.52015112 0.51970376 0.51969735 0.51857125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717D01A9" w14:textId="54B082D8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3E9367B7" w14:textId="51A20D80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 6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4,  3, 41</w:t>
            </w:r>
          </w:p>
          <w:p w14:paraId="42949510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63B5B0AB" w14:textId="2305E153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167" w:type="dxa"/>
            <w:vAlign w:val="center"/>
          </w:tcPr>
          <w:p w14:paraId="31F971EC" w14:textId="21193C0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53667823 0.53057117 0.52536063 0.52512875 0.52446078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C478F20" w14:textId="77777777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63" w:type="dxa"/>
            <w:vAlign w:val="center"/>
          </w:tcPr>
          <w:p w14:paraId="420E846E" w14:textId="548BB61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11, 22, 13, 23]</w:t>
            </w:r>
          </w:p>
          <w:p w14:paraId="0D5CF715" w14:textId="6A1C7696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9C7D0F" w14:paraId="7ECAFA03" w14:textId="427F88DE" w:rsidTr="009C7D0F">
        <w:tc>
          <w:tcPr>
            <w:tcW w:w="380" w:type="dxa"/>
            <w:vAlign w:val="center"/>
          </w:tcPr>
          <w:p w14:paraId="28CE2B6D" w14:textId="78333A14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781886CA" w14:textId="11634802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063415  0.50226757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0181329 0.49863946 0.49796431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5FF7E20D" w14:textId="08ECB1C1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25, 34, 42, 27</w:t>
            </w:r>
          </w:p>
        </w:tc>
        <w:tc>
          <w:tcPr>
            <w:tcW w:w="1167" w:type="dxa"/>
            <w:vAlign w:val="center"/>
          </w:tcPr>
          <w:p w14:paraId="4DB6819F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423197 0.52264442 0.52083395 0.51630343 0.51562546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3A7F180" w14:textId="08447E80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838" w:type="dxa"/>
            <w:vAlign w:val="center"/>
          </w:tcPr>
          <w:p w14:paraId="3E35FE4F" w14:textId="30E3B5C9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3, 17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7,  6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51</w:t>
            </w:r>
          </w:p>
          <w:p w14:paraId="3869E109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CE8A11B" w14:textId="77777777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167" w:type="dxa"/>
            <w:vAlign w:val="center"/>
          </w:tcPr>
          <w:p w14:paraId="237947FA" w14:textId="177A6491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785086 0.52672092 0.52649519 0.52445796 0.52422967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60FE406B" w14:textId="4AB05360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3, 15, 25, 34, 14</w:t>
            </w:r>
          </w:p>
          <w:p w14:paraId="31B274E1" w14:textId="6159C276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</w:tr>
      <w:tr w:rsidR="009C7D0F" w14:paraId="462DBDA3" w14:textId="263AB97A" w:rsidTr="009C7D0F">
        <w:tc>
          <w:tcPr>
            <w:tcW w:w="380" w:type="dxa"/>
            <w:vAlign w:val="center"/>
          </w:tcPr>
          <w:p w14:paraId="1C004B01" w14:textId="6048025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BE64E22" w14:textId="0864BF01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0430454 0.50385025 0.50339674 0.50226885 0.50090908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5D5050BB" w14:textId="21CE5CE4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19, 55, 22, 58, 46</w:t>
            </w:r>
          </w:p>
        </w:tc>
        <w:tc>
          <w:tcPr>
            <w:tcW w:w="1167" w:type="dxa"/>
            <w:vAlign w:val="center"/>
          </w:tcPr>
          <w:p w14:paraId="6D3602BA" w14:textId="68F6A875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083933 0.51902195 0.51834193 0.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72143  0.5165353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</w:t>
            </w:r>
          </w:p>
        </w:tc>
        <w:tc>
          <w:tcPr>
            <w:tcW w:w="1838" w:type="dxa"/>
            <w:vAlign w:val="center"/>
          </w:tcPr>
          <w:p w14:paraId="66231FCB" w14:textId="53653C58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6, 22, 41, 14,3</w:t>
            </w:r>
          </w:p>
          <w:p w14:paraId="4C138FE2" w14:textId="77777777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</w:p>
        </w:tc>
        <w:tc>
          <w:tcPr>
            <w:tcW w:w="1167" w:type="dxa"/>
            <w:vAlign w:val="center"/>
          </w:tcPr>
          <w:p w14:paraId="2583A3C0" w14:textId="4D70D2A3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2898746 0.52649698 0.52490917 0.52309973 0.52287348]</w:t>
            </w:r>
          </w:p>
        </w:tc>
        <w:tc>
          <w:tcPr>
            <w:tcW w:w="1863" w:type="dxa"/>
            <w:vAlign w:val="center"/>
          </w:tcPr>
          <w:p w14:paraId="35EA39B7" w14:textId="32D19996" w:rsidR="009C7D0F" w:rsidRPr="009C7D0F" w:rsidRDefault="009C7D0F" w:rsidP="009C7D0F">
            <w:pPr>
              <w:jc w:val="center"/>
              <w:rPr>
                <w:b/>
                <w:bCs/>
                <w:color w:val="000000" w:themeColor="text1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3, 11, 19, 39, 48</w:t>
            </w:r>
          </w:p>
        </w:tc>
      </w:tr>
    </w:tbl>
    <w:p w14:paraId="0C0A0BB4" w14:textId="13271484" w:rsidR="00737589" w:rsidRDefault="00737589" w:rsidP="000A021A"/>
    <w:p w14:paraId="1731758D" w14:textId="4DEBC1CD" w:rsidR="009C7D0F" w:rsidRDefault="009C7D0F" w:rsidP="009C7D0F">
      <w:r>
        <w:t>Alpha</w:t>
      </w:r>
      <w: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9C7D0F" w14:paraId="5ABA9F95" w14:textId="77777777" w:rsidTr="000B30F3">
        <w:tc>
          <w:tcPr>
            <w:tcW w:w="380" w:type="dxa"/>
            <w:vMerge w:val="restart"/>
            <w:vAlign w:val="center"/>
          </w:tcPr>
          <w:p w14:paraId="5F775865" w14:textId="77777777" w:rsidR="009C7D0F" w:rsidRDefault="009C7D0F" w:rsidP="000B30F3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0087010C" w14:textId="77777777" w:rsidR="009C7D0F" w:rsidRDefault="009C7D0F" w:rsidP="000B30F3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563FE17B" w14:textId="77777777" w:rsidR="009C7D0F" w:rsidRDefault="009C7D0F" w:rsidP="000B30F3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6BBA0765" w14:textId="77777777" w:rsidR="009C7D0F" w:rsidRDefault="009C7D0F" w:rsidP="000B30F3">
            <w:pPr>
              <w:jc w:val="center"/>
            </w:pPr>
            <w:r>
              <w:t>-1 to 1 Feature Normalization</w:t>
            </w:r>
          </w:p>
        </w:tc>
      </w:tr>
      <w:tr w:rsidR="009C7D0F" w14:paraId="0278E610" w14:textId="77777777" w:rsidTr="000B30F3">
        <w:tc>
          <w:tcPr>
            <w:tcW w:w="380" w:type="dxa"/>
            <w:vMerge/>
            <w:vAlign w:val="center"/>
          </w:tcPr>
          <w:p w14:paraId="4488F491" w14:textId="77777777" w:rsidR="009C7D0F" w:rsidRDefault="009C7D0F" w:rsidP="000B30F3">
            <w:pPr>
              <w:jc w:val="center"/>
            </w:pPr>
          </w:p>
        </w:tc>
        <w:tc>
          <w:tcPr>
            <w:tcW w:w="1223" w:type="dxa"/>
            <w:vAlign w:val="center"/>
          </w:tcPr>
          <w:p w14:paraId="551B258F" w14:textId="77777777" w:rsidR="009C7D0F" w:rsidRDefault="009C7D0F" w:rsidP="000B30F3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0D7CB259" w14:textId="77777777" w:rsidR="009C7D0F" w:rsidRDefault="009C7D0F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03D2BA2E" w14:textId="77777777" w:rsidR="009C7D0F" w:rsidRDefault="009C7D0F" w:rsidP="000B30F3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463D32E1" w14:textId="77777777" w:rsidR="009C7D0F" w:rsidRDefault="009C7D0F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4D5B61C" w14:textId="77777777" w:rsidR="009C7D0F" w:rsidRDefault="009C7D0F" w:rsidP="000B30F3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05B817E2" w14:textId="77777777" w:rsidR="009C7D0F" w:rsidRDefault="009C7D0F" w:rsidP="000B30F3">
            <w:pPr>
              <w:jc w:val="center"/>
            </w:pPr>
            <w:r>
              <w:t>Channels</w:t>
            </w:r>
          </w:p>
        </w:tc>
      </w:tr>
      <w:tr w:rsidR="009C7D0F" w14:paraId="7999E10D" w14:textId="77777777" w:rsidTr="000B30F3">
        <w:trPr>
          <w:trHeight w:val="1025"/>
        </w:trPr>
        <w:tc>
          <w:tcPr>
            <w:tcW w:w="380" w:type="dxa"/>
            <w:vAlign w:val="center"/>
          </w:tcPr>
          <w:p w14:paraId="731EA6B0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79ED9497" w14:textId="2B162415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766602 0.51517195 0.50091215 0.50067386 0.49977427]</w:t>
            </w:r>
          </w:p>
        </w:tc>
        <w:tc>
          <w:tcPr>
            <w:tcW w:w="1717" w:type="dxa"/>
            <w:vAlign w:val="center"/>
          </w:tcPr>
          <w:p w14:paraId="4B8926AA" w14:textId="46F4A4ED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49, 42, 14, 17, 18])</w:t>
            </w:r>
          </w:p>
        </w:tc>
        <w:tc>
          <w:tcPr>
            <w:tcW w:w="1167" w:type="dxa"/>
            <w:vAlign w:val="center"/>
          </w:tcPr>
          <w:p w14:paraId="14C7FD9B" w14:textId="4ACA1E2E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228699  0.5226398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2151243 0.51788535 0.5129031 ]</w:t>
            </w:r>
          </w:p>
        </w:tc>
        <w:tc>
          <w:tcPr>
            <w:tcW w:w="1838" w:type="dxa"/>
            <w:vAlign w:val="center"/>
          </w:tcPr>
          <w:p w14:paraId="6AA8AE0F" w14:textId="4BC36729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19, 47, 42, 29, 26</w:t>
            </w:r>
          </w:p>
        </w:tc>
        <w:tc>
          <w:tcPr>
            <w:tcW w:w="1167" w:type="dxa"/>
            <w:vAlign w:val="center"/>
          </w:tcPr>
          <w:p w14:paraId="552CD63E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82A84CB" w14:textId="09B5D634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902195 0.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81162  0.51765936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158494  0.51426364]</w:t>
            </w:r>
          </w:p>
        </w:tc>
        <w:tc>
          <w:tcPr>
            <w:tcW w:w="1863" w:type="dxa"/>
            <w:vAlign w:val="center"/>
          </w:tcPr>
          <w:p w14:paraId="6F67BBBB" w14:textId="22596E3B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, 23, 52, 54, 21</w:t>
            </w:r>
          </w:p>
        </w:tc>
      </w:tr>
      <w:tr w:rsidR="009C7D0F" w14:paraId="53430A3F" w14:textId="77777777" w:rsidTr="000B30F3">
        <w:tc>
          <w:tcPr>
            <w:tcW w:w="380" w:type="dxa"/>
            <w:vAlign w:val="center"/>
          </w:tcPr>
          <w:p w14:paraId="1F5BB420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1C19E19B" w14:textId="7F779E9F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0838283 0.50815428 0.50814966 0.50430556 0.50293913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41157057" w14:textId="60BF7CBE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0, 49, 42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8,  9</w:t>
            </w:r>
            <w:proofErr w:type="gramEnd"/>
          </w:p>
          <w:p w14:paraId="27F0B0B5" w14:textId="39886848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092B70E" w14:textId="2853D63B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445258 0.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40397  0.51358593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1358363 0.51290361</w:t>
            </w:r>
          </w:p>
        </w:tc>
        <w:tc>
          <w:tcPr>
            <w:tcW w:w="1838" w:type="dxa"/>
            <w:vAlign w:val="center"/>
          </w:tcPr>
          <w:p w14:paraId="31C911F3" w14:textId="23A42161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8, 45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2,  4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7</w:t>
            </w:r>
          </w:p>
          <w:p w14:paraId="09C252B3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EEB5213" w14:textId="71353EA9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1721046 0.51426749 0.51359106 0.51290156 0.51268249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580BAEF0" w14:textId="66A559C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23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3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21, 47])</w:t>
            </w:r>
          </w:p>
        </w:tc>
      </w:tr>
      <w:tr w:rsidR="009C7D0F" w14:paraId="4219328F" w14:textId="77777777" w:rsidTr="000B30F3">
        <w:tc>
          <w:tcPr>
            <w:tcW w:w="380" w:type="dxa"/>
            <w:vAlign w:val="center"/>
          </w:tcPr>
          <w:p w14:paraId="4DED03A7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18B205AC" w14:textId="434B7802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0927832 0.50656929 0.50612013 0.50475805 0.50407445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0E6EBB6B" w14:textId="74ED8E32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49, 16, 42, 10, 25</w:t>
            </w:r>
          </w:p>
          <w:p w14:paraId="00904F76" w14:textId="4A9698BF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B450948" w14:textId="64A827CD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811671 0.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56229  0.51449014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1381961 0.51313063]</w:t>
            </w:r>
          </w:p>
        </w:tc>
        <w:tc>
          <w:tcPr>
            <w:tcW w:w="1838" w:type="dxa"/>
            <w:vAlign w:val="center"/>
          </w:tcPr>
          <w:p w14:paraId="62B9DDCC" w14:textId="1BFA8A29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26, 32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2,  9</w:t>
            </w:r>
            <w:proofErr w:type="gramEnd"/>
          </w:p>
          <w:p w14:paraId="2A33BA09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D74C1E4" w14:textId="5EC7696F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181162  0.51676053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1630266 0.51426416 0.51426108]</w:t>
            </w:r>
          </w:p>
        </w:tc>
        <w:tc>
          <w:tcPr>
            <w:tcW w:w="1863" w:type="dxa"/>
            <w:vAlign w:val="center"/>
          </w:tcPr>
          <w:p w14:paraId="233EFA68" w14:textId="245F2BE2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52, 29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3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7</w:t>
            </w:r>
          </w:p>
        </w:tc>
      </w:tr>
    </w:tbl>
    <w:p w14:paraId="5D4ABC95" w14:textId="5AC703C8" w:rsidR="009C7D0F" w:rsidRDefault="009C7D0F" w:rsidP="000A021A"/>
    <w:p w14:paraId="1FE8FA22" w14:textId="47D0A219" w:rsidR="009C7D0F" w:rsidRDefault="009C7D0F" w:rsidP="000A021A"/>
    <w:p w14:paraId="29E77851" w14:textId="5BE69B35" w:rsidR="009C7D0F" w:rsidRDefault="009C7D0F" w:rsidP="000A021A"/>
    <w:p w14:paraId="38DD2EEC" w14:textId="185DF871" w:rsidR="000B30F3" w:rsidRDefault="000B30F3" w:rsidP="000A021A"/>
    <w:p w14:paraId="6810BF52" w14:textId="77777777" w:rsidR="000B30F3" w:rsidRDefault="000B30F3" w:rsidP="000A021A"/>
    <w:p w14:paraId="2F7568CF" w14:textId="2202314B" w:rsidR="009C7D0F" w:rsidRDefault="009C7D0F" w:rsidP="009C7D0F">
      <w:r>
        <w:lastRenderedPageBreak/>
        <w:t>Beta</w:t>
      </w:r>
      <w: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9C7D0F" w14:paraId="73BDCC49" w14:textId="77777777" w:rsidTr="009C7D0F">
        <w:tc>
          <w:tcPr>
            <w:tcW w:w="380" w:type="dxa"/>
            <w:vMerge w:val="restart"/>
            <w:vAlign w:val="center"/>
          </w:tcPr>
          <w:p w14:paraId="4642A7F0" w14:textId="77777777" w:rsidR="009C7D0F" w:rsidRDefault="009C7D0F" w:rsidP="009C7D0F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06317AC2" w14:textId="77777777" w:rsidR="009C7D0F" w:rsidRDefault="009C7D0F" w:rsidP="009C7D0F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333F0C6A" w14:textId="77777777" w:rsidR="009C7D0F" w:rsidRDefault="009C7D0F" w:rsidP="009C7D0F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14CC113B" w14:textId="77777777" w:rsidR="009C7D0F" w:rsidRDefault="009C7D0F" w:rsidP="009C7D0F">
            <w:pPr>
              <w:jc w:val="center"/>
            </w:pPr>
            <w:r>
              <w:t>-1 to 1 Feature Normalization</w:t>
            </w:r>
          </w:p>
        </w:tc>
      </w:tr>
      <w:tr w:rsidR="009C7D0F" w14:paraId="4B698F26" w14:textId="77777777" w:rsidTr="009C7D0F">
        <w:tc>
          <w:tcPr>
            <w:tcW w:w="380" w:type="dxa"/>
            <w:vMerge/>
            <w:vAlign w:val="center"/>
          </w:tcPr>
          <w:p w14:paraId="53531424" w14:textId="77777777" w:rsidR="009C7D0F" w:rsidRDefault="009C7D0F" w:rsidP="009C7D0F">
            <w:pPr>
              <w:jc w:val="center"/>
            </w:pPr>
          </w:p>
        </w:tc>
        <w:tc>
          <w:tcPr>
            <w:tcW w:w="1223" w:type="dxa"/>
            <w:vAlign w:val="center"/>
          </w:tcPr>
          <w:p w14:paraId="35387A3A" w14:textId="77777777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52B5D20B" w14:textId="77777777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2447DB12" w14:textId="77777777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73AC0AAB" w14:textId="77777777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2A2226C0" w14:textId="77777777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7B356B7D" w14:textId="77777777" w:rsidR="009C7D0F" w:rsidRDefault="009C7D0F" w:rsidP="009C7D0F">
            <w:pPr>
              <w:jc w:val="center"/>
            </w:pPr>
            <w:r>
              <w:t>Channels</w:t>
            </w:r>
          </w:p>
        </w:tc>
      </w:tr>
      <w:tr w:rsidR="009C7D0F" w14:paraId="0513E373" w14:textId="77777777" w:rsidTr="009C7D0F">
        <w:trPr>
          <w:trHeight w:val="1223"/>
        </w:trPr>
        <w:tc>
          <w:tcPr>
            <w:tcW w:w="380" w:type="dxa"/>
            <w:vAlign w:val="center"/>
          </w:tcPr>
          <w:p w14:paraId="2BA57EA5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06F8519E" w14:textId="0EC95C5C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3668515 0.52898567 0.52853343 0.52490507 0.52378256]</w:t>
            </w:r>
          </w:p>
        </w:tc>
        <w:tc>
          <w:tcPr>
            <w:tcW w:w="1717" w:type="dxa"/>
            <w:vAlign w:val="center"/>
          </w:tcPr>
          <w:p w14:paraId="19589CD3" w14:textId="558CA598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0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1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4, 18</w:t>
            </w:r>
          </w:p>
        </w:tc>
        <w:tc>
          <w:tcPr>
            <w:tcW w:w="1167" w:type="dxa"/>
            <w:vAlign w:val="center"/>
          </w:tcPr>
          <w:p w14:paraId="2D9B7683" w14:textId="0DB232B4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732196 0.53803749 0.53691088 0.53645685 0.53645532]</w:t>
            </w:r>
          </w:p>
        </w:tc>
        <w:tc>
          <w:tcPr>
            <w:tcW w:w="1838" w:type="dxa"/>
            <w:vAlign w:val="center"/>
          </w:tcPr>
          <w:p w14:paraId="718EC3A5" w14:textId="1ACD379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4, 31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7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0</w:t>
            </w:r>
          </w:p>
        </w:tc>
        <w:tc>
          <w:tcPr>
            <w:tcW w:w="1167" w:type="dxa"/>
            <w:vAlign w:val="center"/>
          </w:tcPr>
          <w:p w14:paraId="0CF48A41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4B1908F" w14:textId="1F12994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5026647 0.54890901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61933  0.54144166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3940495]</w:t>
            </w:r>
          </w:p>
        </w:tc>
        <w:tc>
          <w:tcPr>
            <w:tcW w:w="1863" w:type="dxa"/>
            <w:vAlign w:val="center"/>
          </w:tcPr>
          <w:p w14:paraId="04672C1C" w14:textId="2F82993E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4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1,  5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 1, 12</w:t>
            </w:r>
          </w:p>
        </w:tc>
      </w:tr>
      <w:tr w:rsidR="009C7D0F" w14:paraId="34442020" w14:textId="77777777" w:rsidTr="009C7D0F">
        <w:tc>
          <w:tcPr>
            <w:tcW w:w="380" w:type="dxa"/>
            <w:vAlign w:val="center"/>
          </w:tcPr>
          <w:p w14:paraId="67096BDF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6F7C3395" w14:textId="2A17DEFA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00801  0.5317011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2852908 0.525139   0.52467985]</w:t>
            </w:r>
          </w:p>
        </w:tc>
        <w:tc>
          <w:tcPr>
            <w:tcW w:w="1717" w:type="dxa"/>
            <w:vAlign w:val="center"/>
          </w:tcPr>
          <w:p w14:paraId="7C2D8213" w14:textId="170A20F8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 9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,  2, 18</w:t>
            </w:r>
          </w:p>
        </w:tc>
        <w:tc>
          <w:tcPr>
            <w:tcW w:w="1167" w:type="dxa"/>
            <w:vAlign w:val="center"/>
          </w:tcPr>
          <w:p w14:paraId="5F4AF550" w14:textId="47F113C6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189133 0.53985436 0.53803903 0.53759551 0.53374218]</w:t>
            </w:r>
          </w:p>
        </w:tc>
        <w:tc>
          <w:tcPr>
            <w:tcW w:w="1838" w:type="dxa"/>
            <w:vAlign w:val="center"/>
          </w:tcPr>
          <w:p w14:paraId="259A60D8" w14:textId="37AA0CE2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4, 35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</w:t>
            </w:r>
          </w:p>
          <w:p w14:paraId="2E820760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7EAFCA0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2CEA4870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2E9C103" w14:textId="7CACE2DD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026826 0.54800787 0.54393163 0.540529   0.53917435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 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0839F40F" w14:textId="4730A04E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5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, 33</w:t>
            </w:r>
          </w:p>
          <w:p w14:paraId="3254A683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72B4B3C1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960DE7D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9C7D0F" w14:paraId="66A00EE5" w14:textId="77777777" w:rsidTr="009C7D0F">
        <w:tc>
          <w:tcPr>
            <w:tcW w:w="380" w:type="dxa"/>
            <w:vAlign w:val="center"/>
          </w:tcPr>
          <w:p w14:paraId="349146BD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45395B4" w14:textId="50290C24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464895 0.52988706 0.52966594 0.52446309 0.52332443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22D60142" w14:textId="60B731FE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0, 18, 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0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2</w:t>
            </w:r>
          </w:p>
          <w:p w14:paraId="55A2FA73" w14:textId="4DB1389F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686EE25F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9016A15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39283  0.54008112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3895041 0.53464997 0.53464997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00EF3321" w14:textId="0D8456C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38" w:type="dxa"/>
            <w:vAlign w:val="center"/>
          </w:tcPr>
          <w:p w14:paraId="35739F52" w14:textId="4E116E5F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1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8, 51, 35</w:t>
            </w:r>
          </w:p>
          <w:p w14:paraId="6DA7437E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89E7D3C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846241 0.54845908 0.54755948 0.54393035 0.54189441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4D52066" w14:textId="796D13D3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63" w:type="dxa"/>
            <w:vAlign w:val="center"/>
          </w:tcPr>
          <w:p w14:paraId="3F48CAFD" w14:textId="17F480D9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,  2</w:t>
            </w:r>
            <w:proofErr w:type="gramEnd"/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,  1, 34</w:t>
            </w:r>
          </w:p>
        </w:tc>
      </w:tr>
    </w:tbl>
    <w:p w14:paraId="471A6E63" w14:textId="77777777" w:rsidR="000B30F3" w:rsidRDefault="000B30F3" w:rsidP="000B30F3"/>
    <w:p w14:paraId="29A50E7E" w14:textId="334A5E8F" w:rsidR="000B30F3" w:rsidRDefault="000B30F3" w:rsidP="000B30F3">
      <w:r>
        <w:t>Gamma</w:t>
      </w:r>
      <w: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0B30F3" w14:paraId="46C90712" w14:textId="77777777" w:rsidTr="000B30F3">
        <w:tc>
          <w:tcPr>
            <w:tcW w:w="380" w:type="dxa"/>
            <w:vMerge w:val="restart"/>
            <w:vAlign w:val="center"/>
          </w:tcPr>
          <w:p w14:paraId="3C29B49E" w14:textId="77777777" w:rsidR="000B30F3" w:rsidRDefault="000B30F3" w:rsidP="000B30F3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2702D7C2" w14:textId="77777777" w:rsidR="000B30F3" w:rsidRDefault="000B30F3" w:rsidP="000B30F3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331BF675" w14:textId="77777777" w:rsidR="000B30F3" w:rsidRDefault="000B30F3" w:rsidP="000B30F3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52CABD32" w14:textId="77777777" w:rsidR="000B30F3" w:rsidRDefault="000B30F3" w:rsidP="000B30F3">
            <w:pPr>
              <w:jc w:val="center"/>
            </w:pPr>
            <w:r>
              <w:t>-1 to 1 Feature Normalization</w:t>
            </w:r>
          </w:p>
        </w:tc>
      </w:tr>
      <w:tr w:rsidR="000B30F3" w14:paraId="3FABCB0C" w14:textId="77777777" w:rsidTr="000B30F3">
        <w:tc>
          <w:tcPr>
            <w:tcW w:w="380" w:type="dxa"/>
            <w:vMerge/>
            <w:vAlign w:val="center"/>
          </w:tcPr>
          <w:p w14:paraId="29212A90" w14:textId="77777777" w:rsidR="000B30F3" w:rsidRDefault="000B30F3" w:rsidP="000B30F3">
            <w:pPr>
              <w:jc w:val="center"/>
            </w:pPr>
          </w:p>
        </w:tc>
        <w:tc>
          <w:tcPr>
            <w:tcW w:w="1223" w:type="dxa"/>
            <w:vAlign w:val="center"/>
          </w:tcPr>
          <w:p w14:paraId="786A94CD" w14:textId="77777777" w:rsidR="000B30F3" w:rsidRDefault="000B30F3" w:rsidP="000B30F3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2BDB690C" w14:textId="77777777" w:rsidR="000B30F3" w:rsidRDefault="000B30F3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1B59AC7B" w14:textId="77777777" w:rsidR="000B30F3" w:rsidRDefault="000B30F3" w:rsidP="000B30F3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5A3AAA39" w14:textId="77777777" w:rsidR="000B30F3" w:rsidRDefault="000B30F3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17A127BF" w14:textId="77777777" w:rsidR="000B30F3" w:rsidRDefault="000B30F3" w:rsidP="000B30F3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1C7E9877" w14:textId="77777777" w:rsidR="000B30F3" w:rsidRDefault="000B30F3" w:rsidP="000B30F3">
            <w:pPr>
              <w:jc w:val="center"/>
            </w:pPr>
            <w:r>
              <w:t>Channels</w:t>
            </w:r>
          </w:p>
        </w:tc>
      </w:tr>
      <w:tr w:rsidR="000B30F3" w14:paraId="306A1EAA" w14:textId="77777777" w:rsidTr="000B30F3">
        <w:trPr>
          <w:trHeight w:val="1223"/>
        </w:trPr>
        <w:tc>
          <w:tcPr>
            <w:tcW w:w="380" w:type="dxa"/>
            <w:vAlign w:val="center"/>
          </w:tcPr>
          <w:p w14:paraId="3C995F94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62F490E6" w14:textId="438BA9CA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5072665 0.54551406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52891  0.5425693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0.53804466]</w:t>
            </w:r>
          </w:p>
        </w:tc>
        <w:tc>
          <w:tcPr>
            <w:tcW w:w="1717" w:type="dxa"/>
            <w:vAlign w:val="center"/>
          </w:tcPr>
          <w:p w14:paraId="5B67A31E" w14:textId="67ECC810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19, 18,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 1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</w:tc>
        <w:tc>
          <w:tcPr>
            <w:tcW w:w="1167" w:type="dxa"/>
            <w:vAlign w:val="center"/>
          </w:tcPr>
          <w:p w14:paraId="78CF09CB" w14:textId="394B1F75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31E98E64" w14:textId="5FFD7B74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366782 0.55298499 0.54552072 0.54483635 0.54144166]</w:t>
            </w:r>
          </w:p>
        </w:tc>
        <w:tc>
          <w:tcPr>
            <w:tcW w:w="1838" w:type="dxa"/>
            <w:vAlign w:val="center"/>
          </w:tcPr>
          <w:p w14:paraId="680859A8" w14:textId="174F7835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47, 52, 25, 19])</w:t>
            </w:r>
          </w:p>
        </w:tc>
        <w:tc>
          <w:tcPr>
            <w:tcW w:w="1167" w:type="dxa"/>
            <w:vAlign w:val="center"/>
          </w:tcPr>
          <w:p w14:paraId="61720EA4" w14:textId="74CFF8CC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211809 0.54098046 0.53804671 0.53759346 0.53691191]</w:t>
            </w:r>
          </w:p>
        </w:tc>
        <w:tc>
          <w:tcPr>
            <w:tcW w:w="1863" w:type="dxa"/>
            <w:vAlign w:val="center"/>
          </w:tcPr>
          <w:p w14:paraId="6FA88E5B" w14:textId="3BD2272F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10, 51, 19, 14, 23])</w:t>
            </w:r>
          </w:p>
        </w:tc>
      </w:tr>
      <w:tr w:rsidR="000B30F3" w14:paraId="6195B1D2" w14:textId="77777777" w:rsidTr="000B30F3">
        <w:tc>
          <w:tcPr>
            <w:tcW w:w="380" w:type="dxa"/>
            <w:vAlign w:val="center"/>
          </w:tcPr>
          <w:p w14:paraId="72271EEB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61DA224B" w14:textId="49BC04BC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777548 0.54664989 0.54484096 0.54370154 0.54076575]</w:t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7A24AC4D" w14:textId="3DE5F8CE" w:rsidR="000B30F3" w:rsidRPr="000B30F3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 1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8, 34, 47])</w:t>
            </w:r>
          </w:p>
          <w:p w14:paraId="08627A15" w14:textId="656BF862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4F21B25" w14:textId="38C84DE6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593642 0.55344004 0.55027365 0.54642288 0.54189415]</w:t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35455E17" w14:textId="3A86DB2A" w:rsidR="000B30F3" w:rsidRPr="000B30F3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47, 23, 50, 19])</w:t>
            </w:r>
          </w:p>
          <w:p w14:paraId="6D576FF0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4E6E2B25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37A0613" w14:textId="716B6ADB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030224 0.54007497 0.53782073 0.53736388 0.53668694]</w:t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 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580F3208" w14:textId="6292BC69" w:rsidR="000B30F3" w:rsidRPr="000B30F3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23, 19,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0,  1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4])</w:t>
            </w:r>
          </w:p>
          <w:p w14:paraId="674BCA1D" w14:textId="1D423534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30F3" w14:paraId="0D252347" w14:textId="77777777" w:rsidTr="000B30F3">
        <w:tc>
          <w:tcPr>
            <w:tcW w:w="380" w:type="dxa"/>
            <w:vAlign w:val="center"/>
          </w:tcPr>
          <w:p w14:paraId="46D3A5B9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0897B48" w14:textId="3FEBFCD3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665143 0.54597065 0.54189697 0.53985718 0.53872391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1163F828" w14:textId="77777777" w:rsidR="000B30F3" w:rsidRPr="000B30F3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18,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 1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9])</w:t>
            </w:r>
          </w:p>
          <w:p w14:paraId="6C09881C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F0F7036" w14:textId="7761375C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5321431 0.54823027 0.54755487 0.54370692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30287 ]</w:t>
            </w:r>
            <w:proofErr w:type="gramEnd"/>
          </w:p>
        </w:tc>
        <w:tc>
          <w:tcPr>
            <w:tcW w:w="1838" w:type="dxa"/>
            <w:vAlign w:val="center"/>
          </w:tcPr>
          <w:p w14:paraId="3B3B1C6C" w14:textId="32530666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7, 51, 18, 50, 23])</w:t>
            </w:r>
          </w:p>
          <w:p w14:paraId="155A822C" w14:textId="77777777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2FC29A6" w14:textId="40EF4826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43854  0.53985052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3940751 0.53601282 0.53465382]</w:t>
            </w:r>
          </w:p>
        </w:tc>
        <w:tc>
          <w:tcPr>
            <w:tcW w:w="1863" w:type="dxa"/>
            <w:vAlign w:val="center"/>
          </w:tcPr>
          <w:p w14:paraId="7ED6AFD9" w14:textId="3629535E" w:rsidR="000B30F3" w:rsidRPr="009C7D0F" w:rsidRDefault="000B30F3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51,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4,  1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4, 13])</w:t>
            </w:r>
          </w:p>
        </w:tc>
      </w:tr>
    </w:tbl>
    <w:p w14:paraId="7A47CC4C" w14:textId="7279B0AC" w:rsidR="009C7D0F" w:rsidRDefault="009C7D0F" w:rsidP="000A021A"/>
    <w:p w14:paraId="417B98F1" w14:textId="3DA7231A" w:rsidR="000B30F3" w:rsidRDefault="000B30F3" w:rsidP="000A021A"/>
    <w:p w14:paraId="4FFA7635" w14:textId="5695C052" w:rsidR="000B30F3" w:rsidRDefault="000B30F3" w:rsidP="000A021A"/>
    <w:p w14:paraId="49FFE74D" w14:textId="795942D2" w:rsidR="000B30F3" w:rsidRDefault="000B30F3" w:rsidP="000A021A"/>
    <w:p w14:paraId="706567ED" w14:textId="7D50CFD4" w:rsidR="000B30F3" w:rsidRDefault="000B30F3" w:rsidP="000A021A"/>
    <w:p w14:paraId="2041E50A" w14:textId="1AFC6F33" w:rsidR="000B30F3" w:rsidRDefault="000B30F3" w:rsidP="000A021A"/>
    <w:p w14:paraId="6142C4B4" w14:textId="59810AAD" w:rsidR="000B30F3" w:rsidRDefault="000B30F3" w:rsidP="000A021A"/>
    <w:p w14:paraId="3B25D02B" w14:textId="5505C037" w:rsidR="000B30F3" w:rsidRPr="000A021A" w:rsidRDefault="00201EA3" w:rsidP="000B30F3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Approach 1: </w:t>
      </w:r>
      <w:bookmarkStart w:id="0" w:name="_GoBack"/>
      <w:bookmarkEnd w:id="0"/>
      <w:r w:rsidR="000B30F3" w:rsidRPr="000A021A">
        <w:rPr>
          <w:b/>
          <w:bCs/>
          <w:sz w:val="24"/>
          <w:szCs w:val="24"/>
        </w:rPr>
        <w:t>Single Trail EEG Classification</w:t>
      </w:r>
      <w:r w:rsidR="000B30F3">
        <w:rPr>
          <w:b/>
          <w:bCs/>
          <w:sz w:val="24"/>
          <w:szCs w:val="24"/>
        </w:rPr>
        <w:t xml:space="preserve"> – </w:t>
      </w:r>
      <w:r w:rsidR="000B30F3">
        <w:rPr>
          <w:b/>
          <w:bCs/>
          <w:sz w:val="24"/>
          <w:szCs w:val="24"/>
        </w:rPr>
        <w:t>35</w:t>
      </w:r>
      <w:r w:rsidR="000B30F3">
        <w:rPr>
          <w:b/>
          <w:bCs/>
          <w:sz w:val="24"/>
          <w:szCs w:val="24"/>
        </w:rPr>
        <w:t xml:space="preserve"> features</w:t>
      </w:r>
    </w:p>
    <w:p w14:paraId="5D7E4A87" w14:textId="77777777" w:rsidR="000B30F3" w:rsidRDefault="000B30F3" w:rsidP="000B30F3">
      <w:r>
        <w:t>Thet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78"/>
        <w:gridCol w:w="1222"/>
        <w:gridCol w:w="1701"/>
        <w:gridCol w:w="1167"/>
        <w:gridCol w:w="1819"/>
        <w:gridCol w:w="1225"/>
        <w:gridCol w:w="1843"/>
      </w:tblGrid>
      <w:tr w:rsidR="000B30F3" w14:paraId="1934E364" w14:textId="77777777" w:rsidTr="00611E17">
        <w:tc>
          <w:tcPr>
            <w:tcW w:w="380" w:type="dxa"/>
            <w:vMerge w:val="restart"/>
            <w:vAlign w:val="center"/>
          </w:tcPr>
          <w:p w14:paraId="50FDF30F" w14:textId="77777777" w:rsidR="000B30F3" w:rsidRDefault="000B30F3" w:rsidP="00611E17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3962745F" w14:textId="77777777" w:rsidR="000B30F3" w:rsidRDefault="000B30F3" w:rsidP="00611E17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111725E6" w14:textId="77777777" w:rsidR="000B30F3" w:rsidRDefault="000B30F3" w:rsidP="00611E17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4015A3AC" w14:textId="77777777" w:rsidR="000B30F3" w:rsidRDefault="000B30F3" w:rsidP="00611E17">
            <w:pPr>
              <w:jc w:val="center"/>
            </w:pPr>
            <w:r>
              <w:t>-1 to 1 Feature Normalization</w:t>
            </w:r>
          </w:p>
        </w:tc>
      </w:tr>
      <w:tr w:rsidR="000B30F3" w14:paraId="078506EA" w14:textId="77777777" w:rsidTr="00611E17">
        <w:tc>
          <w:tcPr>
            <w:tcW w:w="380" w:type="dxa"/>
            <w:vMerge/>
            <w:vAlign w:val="center"/>
          </w:tcPr>
          <w:p w14:paraId="1D042801" w14:textId="77777777" w:rsidR="000B30F3" w:rsidRDefault="000B30F3" w:rsidP="00611E17">
            <w:pPr>
              <w:jc w:val="center"/>
            </w:pPr>
          </w:p>
        </w:tc>
        <w:tc>
          <w:tcPr>
            <w:tcW w:w="1223" w:type="dxa"/>
            <w:vAlign w:val="center"/>
          </w:tcPr>
          <w:p w14:paraId="437F7C70" w14:textId="77777777" w:rsidR="000B30F3" w:rsidRDefault="000B30F3" w:rsidP="00611E17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0CD5B8DF" w14:textId="77777777" w:rsidR="000B30F3" w:rsidRDefault="000B30F3" w:rsidP="00611E17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7E21F0DD" w14:textId="77777777" w:rsidR="000B30F3" w:rsidRDefault="000B30F3" w:rsidP="00611E17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772254C7" w14:textId="77777777" w:rsidR="000B30F3" w:rsidRDefault="000B30F3" w:rsidP="00611E17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7B1B584A" w14:textId="77777777" w:rsidR="000B30F3" w:rsidRDefault="000B30F3" w:rsidP="00611E17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631714C7" w14:textId="77777777" w:rsidR="000B30F3" w:rsidRDefault="000B30F3" w:rsidP="00611E17">
            <w:pPr>
              <w:jc w:val="center"/>
            </w:pPr>
            <w:r>
              <w:t>Channels</w:t>
            </w:r>
          </w:p>
        </w:tc>
      </w:tr>
      <w:tr w:rsidR="000B30F3" w:rsidRPr="000B30F3" w14:paraId="23978290" w14:textId="77777777" w:rsidTr="00611E17">
        <w:trPr>
          <w:trHeight w:val="1025"/>
        </w:trPr>
        <w:tc>
          <w:tcPr>
            <w:tcW w:w="380" w:type="dxa"/>
            <w:vAlign w:val="center"/>
          </w:tcPr>
          <w:p w14:paraId="1566F2B6" w14:textId="77777777" w:rsidR="000B30F3" w:rsidRPr="009C7D0F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2979F055" w14:textId="29088C28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2740068 0.51879929 0.51789303 0.51698319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158535 ]</w:t>
            </w:r>
            <w:proofErr w:type="gramEnd"/>
          </w:p>
        </w:tc>
        <w:tc>
          <w:tcPr>
            <w:tcW w:w="1717" w:type="dxa"/>
            <w:vAlign w:val="center"/>
          </w:tcPr>
          <w:p w14:paraId="64B9C8A1" w14:textId="47F5A755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 4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8, 26, 34])</w:t>
            </w:r>
          </w:p>
        </w:tc>
        <w:tc>
          <w:tcPr>
            <w:tcW w:w="1167" w:type="dxa"/>
            <w:vAlign w:val="center"/>
          </w:tcPr>
          <w:p w14:paraId="6D384A85" w14:textId="3CA0078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034698 0.52558432 0.52491148 0.52106199 0.52105815]</w:t>
            </w:r>
          </w:p>
        </w:tc>
        <w:tc>
          <w:tcPr>
            <w:tcW w:w="1838" w:type="dxa"/>
            <w:vAlign w:val="center"/>
          </w:tcPr>
          <w:p w14:paraId="5A9495CD" w14:textId="7599C1A7" w:rsidR="000B30F3" w:rsidRPr="000B30F3" w:rsidRDefault="000B30F3" w:rsidP="00611E17">
            <w:pP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4, 48, 37, 10, 43])</w:t>
            </w:r>
          </w:p>
        </w:tc>
        <w:tc>
          <w:tcPr>
            <w:tcW w:w="1167" w:type="dxa"/>
            <w:vAlign w:val="center"/>
          </w:tcPr>
          <w:p w14:paraId="6F427EB6" w14:textId="1B1CDF3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898387 0.52762769 0.52739888 0.52604116 0.52400214]</w:t>
            </w:r>
          </w:p>
        </w:tc>
        <w:tc>
          <w:tcPr>
            <w:tcW w:w="1863" w:type="dxa"/>
            <w:vAlign w:val="center"/>
          </w:tcPr>
          <w:p w14:paraId="65040739" w14:textId="50C15A1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14, 43, 39, 45])</w:t>
            </w:r>
          </w:p>
          <w:p w14:paraId="66960054" w14:textId="377358FE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30F3" w:rsidRPr="000B30F3" w14:paraId="6D334D33" w14:textId="77777777" w:rsidTr="00611E17">
        <w:tc>
          <w:tcPr>
            <w:tcW w:w="380" w:type="dxa"/>
            <w:vAlign w:val="center"/>
          </w:tcPr>
          <w:p w14:paraId="0678A54F" w14:textId="77777777" w:rsidR="000B30F3" w:rsidRPr="009C7D0F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5D6A76C1" w14:textId="31F9248B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445771 0.51992078 0.51902323 0.51902169 0.51607744]</w:t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4D706B07" w14:textId="24AA13DA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 4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3, 18, 49])</w:t>
            </w:r>
          </w:p>
          <w:p w14:paraId="6CC6C920" w14:textId="7777777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585AA6A6" w14:textId="40AFF228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8FD4F84" w14:textId="2BC85076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2762461 0.52694178 0.52672271 0.52581748 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235517 ]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3EC47B5D" w14:textId="3EC39689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3, 26, 37, 13, 11])</w:t>
            </w:r>
          </w:p>
          <w:p w14:paraId="4BE65687" w14:textId="7777777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5E9250A2" w14:textId="4527DA55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237856 0.53170444 0.52241279 0.52219296 0.52174303]</w:t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5F29D73F" w14:textId="77777777" w:rsidR="000B30F3" w:rsidRPr="009C7D0F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43, 25, 35, 14])</w:t>
            </w:r>
          </w:p>
          <w:p w14:paraId="73FDDDCF" w14:textId="748596DE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30F3" w:rsidRPr="000B30F3" w14:paraId="371B4FD3" w14:textId="77777777" w:rsidTr="00611E17">
        <w:tc>
          <w:tcPr>
            <w:tcW w:w="380" w:type="dxa"/>
            <w:vAlign w:val="center"/>
          </w:tcPr>
          <w:p w14:paraId="6425993B" w14:textId="77777777" w:rsidR="000B30F3" w:rsidRPr="009C7D0F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11746871" w14:textId="7F07A72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739632 0.52196492 0.51857356 0.51652839 0.51630292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39D78221" w14:textId="79937689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48, 11, 17, 56])</w:t>
            </w:r>
          </w:p>
        </w:tc>
        <w:tc>
          <w:tcPr>
            <w:tcW w:w="1167" w:type="dxa"/>
            <w:vAlign w:val="center"/>
          </w:tcPr>
          <w:p w14:paraId="45CA1CB3" w14:textId="77777777" w:rsidR="000B30F3" w:rsidRPr="009C7D0F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253591  0.52467959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2083728 0.52083498 0.51947059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1BA805FB" w14:textId="55E8246C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38" w:type="dxa"/>
            <w:vAlign w:val="center"/>
          </w:tcPr>
          <w:p w14:paraId="49799862" w14:textId="7072CD2C" w:rsidR="000B30F3" w:rsidRPr="009C7D0F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3, 14, 34, 25, 15])</w:t>
            </w:r>
          </w:p>
          <w:p w14:paraId="72C7781B" w14:textId="77777777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9579925" w14:textId="1D27F5B3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273976  0.52604065</w:t>
            </w:r>
            <w:proofErr w:type="gramEnd"/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2581876 0.52332315 0.52264724]</w:t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</w:t>
            </w:r>
          </w:p>
        </w:tc>
        <w:tc>
          <w:tcPr>
            <w:tcW w:w="1863" w:type="dxa"/>
            <w:vAlign w:val="center"/>
          </w:tcPr>
          <w:p w14:paraId="609B0BAA" w14:textId="5CF1D6C1" w:rsidR="000B30F3" w:rsidRPr="000B30F3" w:rsidRDefault="000B30F3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4, 43, 48, 13, 15])</w:t>
            </w:r>
          </w:p>
        </w:tc>
      </w:tr>
    </w:tbl>
    <w:p w14:paraId="46836E28" w14:textId="17992895" w:rsidR="000B30F3" w:rsidRDefault="000B30F3" w:rsidP="000A021A"/>
    <w:p w14:paraId="1E22A2CA" w14:textId="55E9AB97" w:rsidR="00611E17" w:rsidRDefault="00611E17" w:rsidP="00611E17">
      <w:r>
        <w:t>Alpha</w:t>
      </w:r>
      <w: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611E17" w14:paraId="428A7FED" w14:textId="77777777" w:rsidTr="00077095">
        <w:tc>
          <w:tcPr>
            <w:tcW w:w="380" w:type="dxa"/>
            <w:vMerge w:val="restart"/>
            <w:vAlign w:val="center"/>
          </w:tcPr>
          <w:p w14:paraId="31CBE8BD" w14:textId="77777777" w:rsidR="00611E17" w:rsidRDefault="00611E17" w:rsidP="00077095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76AC6DD4" w14:textId="77777777" w:rsidR="00611E17" w:rsidRDefault="00611E17" w:rsidP="00077095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4FFE4FAE" w14:textId="77777777" w:rsidR="00611E17" w:rsidRDefault="00611E17" w:rsidP="00077095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6A43B52D" w14:textId="77777777" w:rsidR="00611E17" w:rsidRDefault="00611E17" w:rsidP="00077095">
            <w:pPr>
              <w:jc w:val="center"/>
            </w:pPr>
            <w:r>
              <w:t>-1 to 1 Feature Normalization</w:t>
            </w:r>
          </w:p>
        </w:tc>
      </w:tr>
      <w:tr w:rsidR="00611E17" w14:paraId="07997118" w14:textId="77777777" w:rsidTr="00077095">
        <w:tc>
          <w:tcPr>
            <w:tcW w:w="380" w:type="dxa"/>
            <w:vMerge/>
            <w:vAlign w:val="center"/>
          </w:tcPr>
          <w:p w14:paraId="565A753F" w14:textId="77777777" w:rsidR="00611E17" w:rsidRDefault="00611E17" w:rsidP="00077095">
            <w:pPr>
              <w:jc w:val="center"/>
            </w:pPr>
          </w:p>
        </w:tc>
        <w:tc>
          <w:tcPr>
            <w:tcW w:w="1223" w:type="dxa"/>
            <w:vAlign w:val="center"/>
          </w:tcPr>
          <w:p w14:paraId="6750DD08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243C725F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DFC60A8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1614E513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AA4CDCA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5F778796" w14:textId="77777777" w:rsidR="00611E17" w:rsidRDefault="00611E17" w:rsidP="00077095">
            <w:pPr>
              <w:jc w:val="center"/>
            </w:pPr>
            <w:r>
              <w:t>Channels</w:t>
            </w:r>
          </w:p>
        </w:tc>
      </w:tr>
      <w:tr w:rsidR="00611E17" w:rsidRPr="000B30F3" w14:paraId="090C79A3" w14:textId="77777777" w:rsidTr="00611E17">
        <w:trPr>
          <w:trHeight w:val="1025"/>
        </w:trPr>
        <w:tc>
          <w:tcPr>
            <w:tcW w:w="380" w:type="dxa"/>
            <w:vAlign w:val="center"/>
          </w:tcPr>
          <w:p w14:paraId="249452E7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693D2FB2" w14:textId="38B24461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264878 0.51743644 0.51698447 0.51652865 0.51562418]</w:t>
            </w:r>
          </w:p>
        </w:tc>
        <w:tc>
          <w:tcPr>
            <w:tcW w:w="1717" w:type="dxa"/>
            <w:vAlign w:val="center"/>
          </w:tcPr>
          <w:p w14:paraId="6B5BC050" w14:textId="5E39CA75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6, 44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5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28])</w:t>
            </w:r>
          </w:p>
        </w:tc>
        <w:tc>
          <w:tcPr>
            <w:tcW w:w="1167" w:type="dxa"/>
            <w:vAlign w:val="center"/>
          </w:tcPr>
          <w:p w14:paraId="39EDB88C" w14:textId="74745499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1856895 0.51177547 0.51110211 0.51109878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110952 ]</w:t>
            </w:r>
            <w:proofErr w:type="gramEnd"/>
          </w:p>
        </w:tc>
        <w:tc>
          <w:tcPr>
            <w:tcW w:w="1838" w:type="dxa"/>
            <w:vAlign w:val="center"/>
          </w:tcPr>
          <w:p w14:paraId="6FCD9385" w14:textId="2DDE64C0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6, 40, 37, 14, 18])</w:t>
            </w:r>
          </w:p>
        </w:tc>
        <w:tc>
          <w:tcPr>
            <w:tcW w:w="1167" w:type="dxa"/>
            <w:vAlign w:val="center"/>
          </w:tcPr>
          <w:p w14:paraId="3CA14C27" w14:textId="719B2F95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196722 0.52128234 0.51675207 0.51652916 0.51517528]</w:t>
            </w:r>
          </w:p>
        </w:tc>
        <w:tc>
          <w:tcPr>
            <w:tcW w:w="1863" w:type="dxa"/>
            <w:vAlign w:val="center"/>
          </w:tcPr>
          <w:p w14:paraId="1B82EEB6" w14:textId="0A5100DF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7,  2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0, 32, 31])</w:t>
            </w:r>
          </w:p>
        </w:tc>
      </w:tr>
      <w:tr w:rsidR="00611E17" w:rsidRPr="000B30F3" w14:paraId="25A1EE8F" w14:textId="77777777" w:rsidTr="00611E17">
        <w:trPr>
          <w:trHeight w:val="1115"/>
        </w:trPr>
        <w:tc>
          <w:tcPr>
            <w:tcW w:w="380" w:type="dxa"/>
            <w:vAlign w:val="center"/>
          </w:tcPr>
          <w:p w14:paraId="3EA31A90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123ED092" w14:textId="3E649F8F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400675 0.51970171 0.51404099 0.51403868 0.51199812]</w:t>
            </w:r>
          </w:p>
        </w:tc>
        <w:tc>
          <w:tcPr>
            <w:tcW w:w="1717" w:type="dxa"/>
            <w:vAlign w:val="center"/>
          </w:tcPr>
          <w:p w14:paraId="36A9EA30" w14:textId="5840AFD5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6, 37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1,  1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4])</w:t>
            </w:r>
          </w:p>
        </w:tc>
        <w:tc>
          <w:tcPr>
            <w:tcW w:w="1167" w:type="dxa"/>
            <w:vAlign w:val="center"/>
          </w:tcPr>
          <w:p w14:paraId="2F8A02CA" w14:textId="43636C5B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242253 0.51947008 0.51380987 0.51267686 0.51109904</w:t>
            </w:r>
          </w:p>
        </w:tc>
        <w:tc>
          <w:tcPr>
            <w:tcW w:w="1838" w:type="dxa"/>
            <w:vAlign w:val="center"/>
          </w:tcPr>
          <w:p w14:paraId="2AF75FC3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([37, 16, 12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9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117D7BEE" w14:textId="2294E098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608199A" w14:textId="1F5F3F4F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015214 0.51925178 0.51087177 0.50996807 0.50995936]</w:t>
            </w:r>
          </w:p>
        </w:tc>
        <w:tc>
          <w:tcPr>
            <w:tcW w:w="1863" w:type="dxa"/>
            <w:vAlign w:val="center"/>
          </w:tcPr>
          <w:p w14:paraId="46A6FB0D" w14:textId="54700CCC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7,  1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3, 46, 21])</w:t>
            </w:r>
          </w:p>
          <w:p w14:paraId="373FCCD6" w14:textId="77777777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77C4B5E5" w14:textId="77777777" w:rsidTr="00611E17">
        <w:trPr>
          <w:trHeight w:val="1259"/>
        </w:trPr>
        <w:tc>
          <w:tcPr>
            <w:tcW w:w="380" w:type="dxa"/>
            <w:vAlign w:val="center"/>
          </w:tcPr>
          <w:p w14:paraId="50499BFF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32F25A62" w14:textId="5EE59693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464767 0.51743875 0.51720789 0.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31355  0.5129133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</w:t>
            </w:r>
          </w:p>
        </w:tc>
        <w:tc>
          <w:tcPr>
            <w:tcW w:w="1717" w:type="dxa"/>
            <w:vAlign w:val="center"/>
          </w:tcPr>
          <w:p w14:paraId="7C6F5134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68225CA" w14:textId="28CE7F8A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6, 10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1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 2])</w:t>
            </w:r>
          </w:p>
        </w:tc>
        <w:tc>
          <w:tcPr>
            <w:tcW w:w="1167" w:type="dxa"/>
            <w:vAlign w:val="center"/>
          </w:tcPr>
          <w:p w14:paraId="38C91B32" w14:textId="29FC616E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766346 0.51494929 0.51314036 0.51109597 0.50950764]</w:t>
            </w:r>
          </w:p>
        </w:tc>
        <w:tc>
          <w:tcPr>
            <w:tcW w:w="1838" w:type="dxa"/>
            <w:vAlign w:val="center"/>
          </w:tcPr>
          <w:p w14:paraId="299E2B50" w14:textId="4478FC7D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6, 37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9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8])</w:t>
            </w:r>
          </w:p>
        </w:tc>
        <w:tc>
          <w:tcPr>
            <w:tcW w:w="1167" w:type="dxa"/>
            <w:vAlign w:val="center"/>
          </w:tcPr>
          <w:p w14:paraId="33F070A8" w14:textId="3ED62C25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267814 0.51267737 0.51222642 0.51222539 0.51041493]</w:t>
            </w:r>
          </w:p>
        </w:tc>
        <w:tc>
          <w:tcPr>
            <w:tcW w:w="1863" w:type="dxa"/>
            <w:vAlign w:val="center"/>
          </w:tcPr>
          <w:p w14:paraId="7E7FB8AC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3,  3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29, 47])</w:t>
            </w:r>
          </w:p>
          <w:p w14:paraId="2A1EB9A5" w14:textId="6BFA5AF1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</w:tbl>
    <w:p w14:paraId="69B69FF0" w14:textId="6E99AD7E" w:rsidR="00611E17" w:rsidRDefault="00611E17" w:rsidP="000A021A"/>
    <w:p w14:paraId="18A1B5A9" w14:textId="0EC2C3AD" w:rsidR="00611E17" w:rsidRDefault="00611E17" w:rsidP="000A021A"/>
    <w:p w14:paraId="60D98EED" w14:textId="154CF417" w:rsidR="00611E17" w:rsidRDefault="00611E17" w:rsidP="000A021A"/>
    <w:p w14:paraId="443CCF9A" w14:textId="6BF51817" w:rsidR="00611E17" w:rsidRDefault="00611E17" w:rsidP="000A021A"/>
    <w:p w14:paraId="34AA1FB2" w14:textId="7D8EB485" w:rsidR="00611E17" w:rsidRDefault="00611E17" w:rsidP="000A021A"/>
    <w:p w14:paraId="66B04FBF" w14:textId="14F02EED" w:rsidR="00611E17" w:rsidRDefault="00611E17" w:rsidP="000A021A"/>
    <w:p w14:paraId="5D44FA16" w14:textId="3A3AFC7A" w:rsidR="00611E17" w:rsidRDefault="00611E17" w:rsidP="000A021A"/>
    <w:p w14:paraId="5D120955" w14:textId="624C7B49" w:rsidR="00611E17" w:rsidRDefault="00611E17" w:rsidP="00611E17">
      <w:r>
        <w:lastRenderedPageBreak/>
        <w:t>Beta</w:t>
      </w:r>
      <w: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611E17" w14:paraId="088D1E1D" w14:textId="77777777" w:rsidTr="00077095">
        <w:tc>
          <w:tcPr>
            <w:tcW w:w="380" w:type="dxa"/>
            <w:vMerge w:val="restart"/>
            <w:vAlign w:val="center"/>
          </w:tcPr>
          <w:p w14:paraId="17FCE756" w14:textId="77777777" w:rsidR="00611E17" w:rsidRDefault="00611E17" w:rsidP="00077095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5C437F78" w14:textId="77777777" w:rsidR="00611E17" w:rsidRDefault="00611E17" w:rsidP="00077095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247E0566" w14:textId="77777777" w:rsidR="00611E17" w:rsidRDefault="00611E17" w:rsidP="00077095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11A1D5A0" w14:textId="77777777" w:rsidR="00611E17" w:rsidRDefault="00611E17" w:rsidP="00077095">
            <w:pPr>
              <w:jc w:val="center"/>
            </w:pPr>
            <w:r>
              <w:t>-1 to 1 Feature Normalization</w:t>
            </w:r>
          </w:p>
        </w:tc>
      </w:tr>
      <w:tr w:rsidR="00611E17" w14:paraId="3FBAB380" w14:textId="77777777" w:rsidTr="00077095">
        <w:tc>
          <w:tcPr>
            <w:tcW w:w="380" w:type="dxa"/>
            <w:vMerge/>
            <w:vAlign w:val="center"/>
          </w:tcPr>
          <w:p w14:paraId="28C900D9" w14:textId="77777777" w:rsidR="00611E17" w:rsidRDefault="00611E17" w:rsidP="00077095">
            <w:pPr>
              <w:jc w:val="center"/>
            </w:pPr>
          </w:p>
        </w:tc>
        <w:tc>
          <w:tcPr>
            <w:tcW w:w="1223" w:type="dxa"/>
            <w:vAlign w:val="center"/>
          </w:tcPr>
          <w:p w14:paraId="42325528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1FF9AE95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48AB55CE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7007AB35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713FF541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3DB0B91F" w14:textId="77777777" w:rsidR="00611E17" w:rsidRDefault="00611E17" w:rsidP="00077095">
            <w:pPr>
              <w:jc w:val="center"/>
            </w:pPr>
            <w:r>
              <w:t>Channels</w:t>
            </w:r>
          </w:p>
        </w:tc>
      </w:tr>
      <w:tr w:rsidR="00611E17" w:rsidRPr="000B30F3" w14:paraId="722D8B84" w14:textId="77777777" w:rsidTr="00611E17">
        <w:trPr>
          <w:trHeight w:val="1025"/>
        </w:trPr>
        <w:tc>
          <w:tcPr>
            <w:tcW w:w="380" w:type="dxa"/>
            <w:vAlign w:val="center"/>
          </w:tcPr>
          <w:p w14:paraId="78851C26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07F8F099" w14:textId="6554FD53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125042 0.52989244 0.52468241 0.52241869 0.52151115]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2595D82A" w14:textId="7376B7CD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717" w:type="dxa"/>
            <w:vAlign w:val="center"/>
          </w:tcPr>
          <w:p w14:paraId="304DC319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1, 34, 12, 47, 15])</w:t>
            </w:r>
          </w:p>
          <w:p w14:paraId="00928E91" w14:textId="208EB56D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173F2D9" w14:textId="56BD765B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710008 0.54551893 0.54506029 0.54461113 0.54392958]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2D392906" w14:textId="0A7BB953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2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,  1, 19])</w:t>
            </w:r>
          </w:p>
          <w:p w14:paraId="28381BB8" w14:textId="66BFF3F5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AEE910B" w14:textId="47814D04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529914  0.55004433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4642826 0.54484686 0.54008548]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0B8C1942" w14:textId="08C1F2E6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63" w:type="dxa"/>
            <w:vAlign w:val="center"/>
          </w:tcPr>
          <w:p w14:paraId="4FD9113B" w14:textId="46745E35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 2, 43, 14])</w:t>
            </w:r>
          </w:p>
          <w:p w14:paraId="03F4259C" w14:textId="794EE33A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8B1A5AD" w14:textId="787AAB95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644F4456" w14:textId="77777777" w:rsidTr="00611E17">
        <w:trPr>
          <w:trHeight w:val="1115"/>
        </w:trPr>
        <w:tc>
          <w:tcPr>
            <w:tcW w:w="380" w:type="dxa"/>
            <w:vAlign w:val="center"/>
          </w:tcPr>
          <w:p w14:paraId="584E28D9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4981DFA1" w14:textId="62702F50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03107  0.52694793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2626279 0.52558432 0.5253655 ]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3DAD0067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12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8, 31])</w:t>
            </w:r>
          </w:p>
          <w:p w14:paraId="166CF251" w14:textId="515A596D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C98C432" w14:textId="04D40B06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502811 0.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486866  0.54846753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434753  0.54166124]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2A1CD7DF" w14:textId="55B79B6D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2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,  5,  1])</w:t>
            </w:r>
          </w:p>
          <w:p w14:paraId="43A1C096" w14:textId="77777777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F6600C7" w14:textId="5E590462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61974  0.54574287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4392471 0.54257621 0.54257186]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4E6E21F8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2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5, 19])</w:t>
            </w:r>
          </w:p>
          <w:p w14:paraId="509E4F26" w14:textId="6245C84E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6B9F8A7F" w14:textId="77777777" w:rsidTr="00611E17">
        <w:trPr>
          <w:trHeight w:val="1259"/>
        </w:trPr>
        <w:tc>
          <w:tcPr>
            <w:tcW w:w="380" w:type="dxa"/>
            <w:vAlign w:val="center"/>
          </w:tcPr>
          <w:p w14:paraId="4FFD87C9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C4EFD1D" w14:textId="4841C750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314764  0.53034416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2876429 0.52875712 0.52762846]</w:t>
            </w:r>
          </w:p>
        </w:tc>
        <w:tc>
          <w:tcPr>
            <w:tcW w:w="1717" w:type="dxa"/>
            <w:vAlign w:val="center"/>
          </w:tcPr>
          <w:p w14:paraId="7E1AC672" w14:textId="47A0C877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8,  5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52, 34])</w:t>
            </w:r>
          </w:p>
        </w:tc>
        <w:tc>
          <w:tcPr>
            <w:tcW w:w="1167" w:type="dxa"/>
            <w:vAlign w:val="center"/>
          </w:tcPr>
          <w:p w14:paraId="643BFCA5" w14:textId="6A5D05E6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936149 0.54778368 0.54618972 0.54076216 0.54053386]</w:t>
            </w:r>
          </w:p>
        </w:tc>
        <w:tc>
          <w:tcPr>
            <w:tcW w:w="1838" w:type="dxa"/>
            <w:vAlign w:val="center"/>
          </w:tcPr>
          <w:p w14:paraId="68423488" w14:textId="7777777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4,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1,  2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0, 47])</w:t>
            </w:r>
          </w:p>
          <w:p w14:paraId="6C58423F" w14:textId="1C2F93B4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0F251D7" w14:textId="4C33420A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4778009 0.54732683 0.53963324 0.53872673 </w:t>
            </w: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37585  ]</w:t>
            </w:r>
            <w:proofErr w:type="gramEnd"/>
          </w:p>
        </w:tc>
        <w:tc>
          <w:tcPr>
            <w:tcW w:w="1863" w:type="dxa"/>
            <w:vAlign w:val="center"/>
          </w:tcPr>
          <w:p w14:paraId="4BB7F785" w14:textId="2A223C11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,  1</w:t>
            </w:r>
            <w:proofErr w:type="gramEnd"/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1,  2, 30]</w:t>
            </w:r>
          </w:p>
        </w:tc>
      </w:tr>
    </w:tbl>
    <w:p w14:paraId="62911A87" w14:textId="28CF8A96" w:rsidR="00611E17" w:rsidRDefault="00611E17" w:rsidP="00611E17"/>
    <w:p w14:paraId="3D045C7B" w14:textId="77777777" w:rsidR="00611E17" w:rsidRPr="000A021A" w:rsidRDefault="00611E17" w:rsidP="00611E17"/>
    <w:p w14:paraId="693B6A41" w14:textId="0EBF042B" w:rsidR="00611E17" w:rsidRDefault="00611E17" w:rsidP="00611E17">
      <w:r>
        <w:t>Gamma</w:t>
      </w:r>
      <w:r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611E17" w14:paraId="7942BB68" w14:textId="77777777" w:rsidTr="00077095">
        <w:tc>
          <w:tcPr>
            <w:tcW w:w="380" w:type="dxa"/>
            <w:vMerge w:val="restart"/>
            <w:vAlign w:val="center"/>
          </w:tcPr>
          <w:p w14:paraId="27682F2F" w14:textId="77777777" w:rsidR="00611E17" w:rsidRDefault="00611E17" w:rsidP="00077095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62E6E34E" w14:textId="77777777" w:rsidR="00611E17" w:rsidRDefault="00611E17" w:rsidP="00077095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4EAB213E" w14:textId="77777777" w:rsidR="00611E17" w:rsidRDefault="00611E17" w:rsidP="00077095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162735AC" w14:textId="77777777" w:rsidR="00611E17" w:rsidRDefault="00611E17" w:rsidP="00077095">
            <w:pPr>
              <w:jc w:val="center"/>
            </w:pPr>
            <w:r>
              <w:t>-1 to 1 Feature Normalization</w:t>
            </w:r>
          </w:p>
        </w:tc>
      </w:tr>
      <w:tr w:rsidR="00611E17" w14:paraId="5A754BEC" w14:textId="77777777" w:rsidTr="00077095">
        <w:tc>
          <w:tcPr>
            <w:tcW w:w="380" w:type="dxa"/>
            <w:vMerge/>
            <w:vAlign w:val="center"/>
          </w:tcPr>
          <w:p w14:paraId="101C8044" w14:textId="77777777" w:rsidR="00611E17" w:rsidRDefault="00611E17" w:rsidP="00077095">
            <w:pPr>
              <w:jc w:val="center"/>
            </w:pPr>
          </w:p>
        </w:tc>
        <w:tc>
          <w:tcPr>
            <w:tcW w:w="1223" w:type="dxa"/>
            <w:vAlign w:val="center"/>
          </w:tcPr>
          <w:p w14:paraId="3071715E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0B16F3A0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0A8CF7C0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5D09442F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4789AB32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07797B21" w14:textId="77777777" w:rsidR="00611E17" w:rsidRDefault="00611E17" w:rsidP="00077095">
            <w:pPr>
              <w:jc w:val="center"/>
            </w:pPr>
            <w:r>
              <w:t>Channels</w:t>
            </w:r>
          </w:p>
        </w:tc>
      </w:tr>
      <w:tr w:rsidR="00611E17" w:rsidRPr="000B30F3" w14:paraId="1F1C5CCC" w14:textId="77777777" w:rsidTr="00077095">
        <w:trPr>
          <w:trHeight w:val="1025"/>
        </w:trPr>
        <w:tc>
          <w:tcPr>
            <w:tcW w:w="380" w:type="dxa"/>
            <w:vAlign w:val="center"/>
          </w:tcPr>
          <w:p w14:paraId="60EE79A5" w14:textId="77777777" w:rsidR="00611E17" w:rsidRPr="009C7D0F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7E8E22CE" w14:textId="05434691" w:rsidR="00611E17" w:rsidRPr="000B30F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661412 0.54823565 0.54438668 0.54370615 0.54143321]</w:t>
            </w:r>
          </w:p>
        </w:tc>
        <w:tc>
          <w:tcPr>
            <w:tcW w:w="1717" w:type="dxa"/>
            <w:vAlign w:val="center"/>
          </w:tcPr>
          <w:p w14:paraId="285ABFEA" w14:textId="4356E163" w:rsidR="00611E17" w:rsidRPr="000B30F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42, 18, 51, 10]) </w:t>
            </w:r>
          </w:p>
        </w:tc>
        <w:tc>
          <w:tcPr>
            <w:tcW w:w="1167" w:type="dxa"/>
            <w:vAlign w:val="center"/>
          </w:tcPr>
          <w:p w14:paraId="3C814621" w14:textId="6F5FA943" w:rsidR="00611E17" w:rsidRPr="00201EA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6793531 0.56385548 0.55525845 0.55412364 0.55298268] </w:t>
            </w: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41664684" w14:textId="4C73EA37" w:rsidR="00611E17" w:rsidRPr="00201EA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51, 18, 42, 14])  </w:t>
            </w:r>
          </w:p>
        </w:tc>
        <w:tc>
          <w:tcPr>
            <w:tcW w:w="1167" w:type="dxa"/>
            <w:vAlign w:val="center"/>
          </w:tcPr>
          <w:p w14:paraId="0BAC03F5" w14:textId="452B792A" w:rsidR="00611E17" w:rsidRPr="00611E17" w:rsidRDefault="00201EA3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940136 0.53826937 0.53758885 0.53487648 0.53396637]</w:t>
            </w:r>
          </w:p>
          <w:p w14:paraId="612084DA" w14:textId="77777777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63" w:type="dxa"/>
            <w:vAlign w:val="center"/>
          </w:tcPr>
          <w:p w14:paraId="780C35AB" w14:textId="77777777" w:rsidR="00201EA3" w:rsidRPr="00201EA3" w:rsidRDefault="00201EA3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23, 19, 51, </w:t>
            </w:r>
            <w:proofErr w:type="gramStart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3,  1</w:t>
            </w:r>
            <w:proofErr w:type="gramEnd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]) </w:t>
            </w:r>
          </w:p>
          <w:p w14:paraId="31C2F421" w14:textId="76F77EFF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7AAF4446" w14:textId="77777777" w:rsidTr="00077095">
        <w:trPr>
          <w:trHeight w:val="1115"/>
        </w:trPr>
        <w:tc>
          <w:tcPr>
            <w:tcW w:w="380" w:type="dxa"/>
            <w:vAlign w:val="center"/>
          </w:tcPr>
          <w:p w14:paraId="1E20CA8A" w14:textId="77777777" w:rsidR="00611E17" w:rsidRPr="009C7D0F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6B06CE19" w14:textId="20EC3544" w:rsidR="00611E17" w:rsidRPr="000B30F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593232 0.54506593 0.53600667 0.53441758 0.53306293]</w:t>
            </w:r>
          </w:p>
        </w:tc>
        <w:tc>
          <w:tcPr>
            <w:tcW w:w="1717" w:type="dxa"/>
            <w:vAlign w:val="center"/>
          </w:tcPr>
          <w:p w14:paraId="28743734" w14:textId="1F8B4A9E" w:rsidR="00611E17" w:rsidRPr="000B30F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18, 51, 42, 19]) </w:t>
            </w:r>
          </w:p>
        </w:tc>
        <w:tc>
          <w:tcPr>
            <w:tcW w:w="1167" w:type="dxa"/>
            <w:vAlign w:val="center"/>
          </w:tcPr>
          <w:p w14:paraId="0D7689DB" w14:textId="47DCD332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6680204 0.56453908 0.56362975 0.55570915 0.55502503]</w:t>
            </w: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</w:p>
        </w:tc>
        <w:tc>
          <w:tcPr>
            <w:tcW w:w="1838" w:type="dxa"/>
            <w:vAlign w:val="center"/>
          </w:tcPr>
          <w:p w14:paraId="558543CC" w14:textId="77777777" w:rsidR="00611E17" w:rsidRPr="00201EA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18, 51, 52, 19])   </w:t>
            </w:r>
          </w:p>
          <w:p w14:paraId="7486BBC1" w14:textId="77777777" w:rsidR="00611E17" w:rsidRPr="00201EA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07193DA1" w14:textId="7AE82C4F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E5DF70B" w14:textId="02169522" w:rsidR="00611E17" w:rsidRPr="000B30F3" w:rsidRDefault="00201EA3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396294  0.53962735</w:t>
            </w:r>
            <w:proofErr w:type="gramEnd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3940623 0.53668361 0.53645788]</w:t>
            </w: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611E17"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0FCFF859" w14:textId="77777777" w:rsidR="00201EA3" w:rsidRPr="000B30F3" w:rsidRDefault="00201EA3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30, 10, 19, </w:t>
            </w:r>
            <w:proofErr w:type="gramStart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3,  1</w:t>
            </w:r>
            <w:proofErr w:type="gramEnd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])        </w:t>
            </w:r>
          </w:p>
          <w:p w14:paraId="68F0D885" w14:textId="5BD61149" w:rsidR="00611E17" w:rsidRPr="000B30F3" w:rsidRDefault="00611E17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3F1EB545" w14:textId="77777777" w:rsidTr="00077095">
        <w:trPr>
          <w:trHeight w:val="1259"/>
        </w:trPr>
        <w:tc>
          <w:tcPr>
            <w:tcW w:w="380" w:type="dxa"/>
            <w:vAlign w:val="center"/>
          </w:tcPr>
          <w:p w14:paraId="30DB2917" w14:textId="77777777" w:rsidR="00611E17" w:rsidRPr="009C7D0F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62C43457" w14:textId="24C3BD6F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52873  0.53894887</w:t>
            </w:r>
            <w:proofErr w:type="gramEnd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0.53600795 0.53464767 0.53374423]</w:t>
            </w:r>
          </w:p>
        </w:tc>
        <w:tc>
          <w:tcPr>
            <w:tcW w:w="1717" w:type="dxa"/>
            <w:vAlign w:val="center"/>
          </w:tcPr>
          <w:p w14:paraId="1C18D768" w14:textId="0563CE7A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51, 18, 52, 42])  </w:t>
            </w:r>
          </w:p>
        </w:tc>
        <w:tc>
          <w:tcPr>
            <w:tcW w:w="1167" w:type="dxa"/>
            <w:vAlign w:val="center"/>
          </w:tcPr>
          <w:p w14:paraId="000C768B" w14:textId="57E8D830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6408403 0.56023506 0.55864725 0.55367039 </w:t>
            </w:r>
            <w:proofErr w:type="gramStart"/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53212  ]</w:t>
            </w:r>
            <w:proofErr w:type="gramEnd"/>
          </w:p>
        </w:tc>
        <w:tc>
          <w:tcPr>
            <w:tcW w:w="1838" w:type="dxa"/>
            <w:vAlign w:val="center"/>
          </w:tcPr>
          <w:p w14:paraId="37EEEC05" w14:textId="37F8D740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47, 18, 51, 10, 52])</w:t>
            </w:r>
          </w:p>
        </w:tc>
        <w:tc>
          <w:tcPr>
            <w:tcW w:w="1167" w:type="dxa"/>
            <w:vAlign w:val="center"/>
          </w:tcPr>
          <w:p w14:paraId="63E14013" w14:textId="102AEB10" w:rsidR="00611E17" w:rsidRPr="000B30F3" w:rsidRDefault="00201EA3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985103 0.53963171 0.53962709 0.53894477 0.53781868]</w:t>
            </w:r>
          </w:p>
        </w:tc>
        <w:tc>
          <w:tcPr>
            <w:tcW w:w="1863" w:type="dxa"/>
            <w:vAlign w:val="center"/>
          </w:tcPr>
          <w:p w14:paraId="536404F3" w14:textId="53CDA2E1" w:rsidR="00611E17" w:rsidRPr="000B30F3" w:rsidRDefault="00201EA3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30, 19, 34, 22])</w:t>
            </w:r>
          </w:p>
        </w:tc>
      </w:tr>
    </w:tbl>
    <w:p w14:paraId="181CED7D" w14:textId="77777777" w:rsidR="00611E17" w:rsidRPr="000A021A" w:rsidRDefault="00611E17" w:rsidP="00611E17"/>
    <w:p w14:paraId="03F4B009" w14:textId="77777777" w:rsidR="00611E17" w:rsidRPr="000A021A" w:rsidRDefault="00611E17" w:rsidP="000A021A"/>
    <w:sectPr w:rsidR="00611E17" w:rsidRPr="000A0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CABE9" w14:textId="77777777" w:rsidR="002A3E50" w:rsidRDefault="002A3E50" w:rsidP="000A021A">
      <w:pPr>
        <w:spacing w:after="0" w:line="240" w:lineRule="auto"/>
      </w:pPr>
      <w:r>
        <w:separator/>
      </w:r>
    </w:p>
  </w:endnote>
  <w:endnote w:type="continuationSeparator" w:id="0">
    <w:p w14:paraId="06FC54FC" w14:textId="77777777" w:rsidR="002A3E50" w:rsidRDefault="002A3E50" w:rsidP="000A0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AE8DB" w14:textId="77777777" w:rsidR="002A3E50" w:rsidRDefault="002A3E50" w:rsidP="000A021A">
      <w:pPr>
        <w:spacing w:after="0" w:line="240" w:lineRule="auto"/>
      </w:pPr>
      <w:r>
        <w:separator/>
      </w:r>
    </w:p>
  </w:footnote>
  <w:footnote w:type="continuationSeparator" w:id="0">
    <w:p w14:paraId="702ECC75" w14:textId="77777777" w:rsidR="002A3E50" w:rsidRDefault="002A3E50" w:rsidP="000A02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zMDc0szQ1MLUwNrJQ0lEKTi0uzszPAykwrAUAVaoy6SwAAAA="/>
  </w:docVars>
  <w:rsids>
    <w:rsidRoot w:val="000A021A"/>
    <w:rsid w:val="000A021A"/>
    <w:rsid w:val="000B30F3"/>
    <w:rsid w:val="00201EA3"/>
    <w:rsid w:val="002A3E50"/>
    <w:rsid w:val="00521DFE"/>
    <w:rsid w:val="00611E17"/>
    <w:rsid w:val="00647AC4"/>
    <w:rsid w:val="007077DD"/>
    <w:rsid w:val="00737589"/>
    <w:rsid w:val="009C7D0F"/>
    <w:rsid w:val="00D4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B2F6F"/>
  <w15:chartTrackingRefBased/>
  <w15:docId w15:val="{D6983B71-2244-47F6-821A-B21E5B3BB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21A"/>
  </w:style>
  <w:style w:type="paragraph" w:styleId="Footer">
    <w:name w:val="footer"/>
    <w:basedOn w:val="Normal"/>
    <w:link w:val="FooterChar"/>
    <w:uiPriority w:val="99"/>
    <w:unhideWhenUsed/>
    <w:rsid w:val="000A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21A"/>
  </w:style>
  <w:style w:type="table" w:styleId="TableGrid">
    <w:name w:val="Table Grid"/>
    <w:basedOn w:val="TableNormal"/>
    <w:uiPriority w:val="39"/>
    <w:rsid w:val="00737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een</dc:creator>
  <cp:keywords/>
  <dc:description/>
  <cp:lastModifiedBy>Haneen</cp:lastModifiedBy>
  <cp:revision>1</cp:revision>
  <dcterms:created xsi:type="dcterms:W3CDTF">2019-05-18T21:05:00Z</dcterms:created>
  <dcterms:modified xsi:type="dcterms:W3CDTF">2019-05-18T22:14:00Z</dcterms:modified>
</cp:coreProperties>
</file>